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78B2787D" w:rsidR="000D3460" w:rsidRPr="007A49B1" w:rsidRDefault="00655626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</w:t>
            </w:r>
            <w:r w:rsidR="002A3BE1">
              <w:rPr>
                <w:b/>
                <w:sz w:val="20"/>
                <w:szCs w:val="20"/>
              </w:rPr>
              <w:t>ooking</w:t>
            </w:r>
            <w:r w:rsidR="00256731">
              <w:rPr>
                <w:b/>
                <w:sz w:val="20"/>
                <w:szCs w:val="20"/>
              </w:rPr>
              <w:t xml:space="preserve">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71C549CB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6E812890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3D6F3641" w:rsidR="000D3460" w:rsidRPr="007A49B1" w:rsidRDefault="0065562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 w:rsidR="002A3BE1">
              <w:rPr>
                <w:b/>
                <w:sz w:val="20"/>
                <w:szCs w:val="20"/>
              </w:rPr>
              <w:t>ach term / when a significant change occurs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A66A23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1E6AE75D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6CE95EA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4FE0A0F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778C8A2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59C291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32E1698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0C9ABB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271B24E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77777777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256731">
              <w:rPr>
                <w:sz w:val="16"/>
                <w:szCs w:val="16"/>
              </w:rPr>
              <w:t>injuries to participants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and Young Leaders to oversee the setting up and moving of tables and chairs.</w:t>
            </w:r>
          </w:p>
          <w:p w14:paraId="1DA39AAF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Tables to be carried by two people at a time.</w:t>
            </w:r>
          </w:p>
          <w:p w14:paraId="2871ECD7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3597AF99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to assist with stacking / unstacking of chairs.</w:t>
            </w:r>
          </w:p>
          <w:p w14:paraId="173862F7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Tables and chairs to be set out at the start of the meeting based on the needs of the evenings activities, and pushed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7BC60B16" w:rsidR="003C336D" w:rsidRPr="00256731" w:rsidRDefault="003C336D" w:rsidP="002A3BE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</w:t>
            </w:r>
            <w:r w:rsidR="002A3BE1">
              <w:rPr>
                <w:b/>
                <w:sz w:val="16"/>
                <w:szCs w:val="16"/>
              </w:rPr>
              <w:t xml:space="preserve">ooking </w:t>
            </w:r>
            <w:r>
              <w:rPr>
                <w:b/>
                <w:sz w:val="16"/>
                <w:szCs w:val="16"/>
              </w:rPr>
              <w:t xml:space="preserve">equipment – </w:t>
            </w:r>
            <w:r w:rsidRPr="002A3BE1">
              <w:rPr>
                <w:sz w:val="16"/>
                <w:szCs w:val="16"/>
              </w:rPr>
              <w:t>appropriateness for the tasks</w:t>
            </w:r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5345B3C" w14:textId="77777777" w:rsidR="002A3BE1" w:rsidRDefault="00CA38D8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</w:t>
            </w:r>
            <w:r w:rsidR="002A3BE1">
              <w:rPr>
                <w:sz w:val="16"/>
                <w:szCs w:val="16"/>
              </w:rPr>
              <w:t>cooking</w:t>
            </w:r>
            <w:r w:rsidR="003C336D">
              <w:rPr>
                <w:sz w:val="16"/>
                <w:szCs w:val="16"/>
              </w:rPr>
              <w:t xml:space="preserve"> equipment provided in good enough condition, appropriate for the use and the size of those taking part; </w:t>
            </w:r>
          </w:p>
          <w:p w14:paraId="163F38C1" w14:textId="77777777" w:rsidR="002A3BE1" w:rsidRDefault="002A3BE1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ider what elements need to be done by adults, or with close supervision.</w:t>
            </w:r>
          </w:p>
          <w:p w14:paraId="4BD97ABD" w14:textId="39BA668B" w:rsidR="003C336D" w:rsidRPr="00256731" w:rsidRDefault="00CA38D8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sure th</w:t>
            </w:r>
            <w:r w:rsidR="009E2E36">
              <w:rPr>
                <w:sz w:val="16"/>
                <w:szCs w:val="16"/>
              </w:rPr>
              <w:t xml:space="preserve">ere </w:t>
            </w:r>
            <w:r>
              <w:rPr>
                <w:sz w:val="16"/>
                <w:szCs w:val="16"/>
              </w:rPr>
              <w:t xml:space="preserve">is </w:t>
            </w:r>
            <w:r w:rsidR="009E2E36">
              <w:rPr>
                <w:sz w:val="16"/>
                <w:szCs w:val="16"/>
              </w:rPr>
              <w:t>adequate spacing between participants</w:t>
            </w:r>
            <w:r w:rsidR="003C336D">
              <w:rPr>
                <w:sz w:val="16"/>
                <w:szCs w:val="16"/>
              </w:rPr>
              <w:t xml:space="preserve"> </w:t>
            </w:r>
            <w:r w:rsidR="002A3BE1">
              <w:rPr>
                <w:sz w:val="16"/>
                <w:szCs w:val="16"/>
              </w:rPr>
              <w:t xml:space="preserve">and location of the participants (in kitchen or in </w:t>
            </w:r>
            <w:proofErr w:type="spellStart"/>
            <w:r w:rsidR="002A3BE1">
              <w:rPr>
                <w:sz w:val="16"/>
                <w:szCs w:val="16"/>
              </w:rPr>
              <w:t>hal</w:t>
            </w:r>
            <w:proofErr w:type="spellEnd"/>
            <w:r w:rsidR="002A3BE1">
              <w:rPr>
                <w:sz w:val="16"/>
                <w:szCs w:val="16"/>
              </w:rPr>
              <w:t>)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127102E8" w:rsidR="0074749C" w:rsidRPr="0025673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 w:rsidRPr="00256731">
              <w:rPr>
                <w:sz w:val="16"/>
                <w:szCs w:val="16"/>
              </w:rPr>
              <w:t xml:space="preserve"> – injuries from </w:t>
            </w:r>
            <w:r w:rsidR="003C336D">
              <w:rPr>
                <w:sz w:val="16"/>
                <w:szCs w:val="16"/>
              </w:rPr>
              <w:t xml:space="preserve">mistakes/ </w:t>
            </w:r>
            <w:r w:rsidRPr="00256731"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3252E67" w14:textId="77777777" w:rsidR="0074749C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to count out the sharp items and be clear on how many are in use, and count back in to ensure all returned.</w:t>
            </w:r>
          </w:p>
          <w:p w14:paraId="1471ED81" w14:textId="503BEA04" w:rsidR="00256731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Young people to be supervised when using sharp items, one adult / young leader per group.</w:t>
            </w:r>
          </w:p>
          <w:p w14:paraId="71B1174C" w14:textId="77777777" w:rsidR="00256731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 xml:space="preserve">Young people to be briefed on the safe use of the sharp item before use.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097B6822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 xml:space="preserve">mistakes/ </w:t>
            </w:r>
            <w:r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585A68F3" w:rsid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supervised when using </w:t>
            </w:r>
            <w:r>
              <w:rPr>
                <w:sz w:val="16"/>
                <w:szCs w:val="16"/>
              </w:rPr>
              <w:t>hot items (</w:t>
            </w:r>
            <w:r w:rsidR="002A3BE1">
              <w:rPr>
                <w:sz w:val="16"/>
                <w:szCs w:val="16"/>
              </w:rPr>
              <w:t xml:space="preserve">ovens, stoves, </w:t>
            </w:r>
            <w:proofErr w:type="spellStart"/>
            <w:r w:rsidR="002A3BE1">
              <w:rPr>
                <w:sz w:val="16"/>
                <w:szCs w:val="16"/>
              </w:rPr>
              <w:t>cadles</w:t>
            </w:r>
            <w:proofErr w:type="spellEnd"/>
            <w:r w:rsidR="002A3BE1">
              <w:rPr>
                <w:sz w:val="16"/>
                <w:szCs w:val="16"/>
              </w:rPr>
              <w:t>, fires</w:t>
            </w:r>
            <w:r>
              <w:rPr>
                <w:sz w:val="16"/>
                <w:szCs w:val="16"/>
              </w:rPr>
              <w:t>)</w:t>
            </w:r>
            <w:r w:rsidRPr="0014608D">
              <w:rPr>
                <w:sz w:val="16"/>
                <w:szCs w:val="16"/>
              </w:rPr>
              <w:t>, one adult / young leader per group.</w:t>
            </w:r>
          </w:p>
          <w:p w14:paraId="03210A08" w14:textId="77777777" w:rsidR="0014608D" w:rsidRPr="0014608D" w:rsidRDefault="0014608D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e heat sources in a defined area to restrict access. </w:t>
            </w:r>
          </w:p>
          <w:p w14:paraId="258A8995" w14:textId="291A63CE" w:rsidR="00256731" w:rsidRPr="00256731" w:rsidRDefault="0014608D" w:rsidP="0014608D">
            <w:pPr>
              <w:rPr>
                <w:color w:val="FF0000"/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briefed on the safe use of the </w:t>
            </w:r>
            <w:r w:rsidR="009E2E36">
              <w:rPr>
                <w:sz w:val="16"/>
                <w:szCs w:val="16"/>
              </w:rPr>
              <w:t>heart sources</w:t>
            </w:r>
            <w:r w:rsidRPr="0014608D">
              <w:rPr>
                <w:sz w:val="16"/>
                <w:szCs w:val="16"/>
              </w:rPr>
              <w:t xml:space="preserve"> before use.</w:t>
            </w: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A3BE1" w:rsidRPr="001C60E8" w14:paraId="573789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247FB89" w14:textId="3A466904" w:rsidR="002A3BE1" w:rsidRPr="002A3BE1" w:rsidRDefault="002A3BE1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bles and electricity</w:t>
            </w:r>
            <w:r>
              <w:rPr>
                <w:sz w:val="16"/>
                <w:szCs w:val="16"/>
              </w:rPr>
              <w:t xml:space="preserve"> – trips and falls, electrocution from mistakes / mis use</w:t>
            </w:r>
          </w:p>
        </w:tc>
        <w:tc>
          <w:tcPr>
            <w:tcW w:w="1556" w:type="dxa"/>
            <w:shd w:val="clear" w:color="auto" w:fill="auto"/>
          </w:tcPr>
          <w:p w14:paraId="5E899494" w14:textId="7F5663E2" w:rsidR="002A3BE1" w:rsidRPr="0014608D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F489FB9" w14:textId="6D459B4F" w:rsidR="002A3BE1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ap</w:t>
            </w:r>
            <w:r w:rsidR="00BA4148">
              <w:rPr>
                <w:sz w:val="16"/>
                <w:szCs w:val="16"/>
              </w:rPr>
              <w:t>pl</w:t>
            </w:r>
            <w:r>
              <w:rPr>
                <w:sz w:val="16"/>
                <w:szCs w:val="16"/>
              </w:rPr>
              <w:t>iances close to sockets where possible</w:t>
            </w:r>
          </w:p>
          <w:p w14:paraId="5FF76DAD" w14:textId="77777777" w:rsidR="002A3BE1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ling cables to be covered and identified clearly where possible</w:t>
            </w:r>
          </w:p>
          <w:p w14:paraId="1AFD689F" w14:textId="77777777" w:rsidR="002A3BE1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liquids near electrical items where possible</w:t>
            </w:r>
          </w:p>
          <w:p w14:paraId="5F15DB7D" w14:textId="71EC3930" w:rsidR="002A3BE1" w:rsidRPr="0014608D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to supervise use of electrical items</w:t>
            </w:r>
          </w:p>
        </w:tc>
        <w:tc>
          <w:tcPr>
            <w:tcW w:w="4382" w:type="dxa"/>
            <w:shd w:val="clear" w:color="auto" w:fill="auto"/>
          </w:tcPr>
          <w:p w14:paraId="64922F90" w14:textId="77777777" w:rsidR="002A3BE1" w:rsidRPr="007A49B1" w:rsidRDefault="002A3BE1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06A359E2" w:rsidR="0014608D" w:rsidRPr="0014608D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 excitement at start, end of evening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default" r:id="rId10"/>
      <w:headerReference w:type="first" r:id="rId11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1CBAF" w14:textId="77777777" w:rsidR="00E80696" w:rsidRDefault="00E80696">
      <w:r>
        <w:separator/>
      </w:r>
    </w:p>
  </w:endnote>
  <w:endnote w:type="continuationSeparator" w:id="0">
    <w:p w14:paraId="500F3935" w14:textId="77777777" w:rsidR="00E80696" w:rsidRDefault="00E80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524F856-4B81-6B4A-BEE6-2BF7890AE37F}"/>
    <w:embedBold r:id="rId2" w:fontKey="{525A0FD2-E622-5F49-A624-F535047E6FE3}"/>
    <w:embedItalic r:id="rId3" w:fontKey="{B98D6BF7-BECD-A14B-A1CC-DA42FADB1DF3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  <w:embedRegular r:id="rId4" w:fontKey="{A55E7E4C-8EAC-024A-858A-5F170F5CD9C9}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  <w:embedRegular r:id="rId5" w:fontKey="{0F90AB3C-E7BF-3545-A900-B2D43375ABDA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  <w:embedRegular r:id="rId6" w:fontKey="{E065F23D-B57E-BE45-BA3C-E579F2E35679}"/>
  </w:font>
  <w:font w:name="Nunito Sans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7" w:fontKey="{E70D95D9-1757-6B47-B0DE-CF8363920B47}"/>
    <w:embedBold r:id="rId8" w:fontKey="{C0913751-3D5D-7640-BB9C-3B8784331194}"/>
    <w:embedItalic r:id="rId9" w:fontKey="{FECA7579-C877-4F47-B150-8820573187E7}"/>
    <w:embedBoldItalic r:id="rId10" w:fontKey="{CFF83459-E99A-974E-9D63-8FD232153EA4}"/>
  </w:font>
  <w:font w:name="NunitoSans-Light">
    <w:altName w:val="Times New Roman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Nunito Sans Black">
    <w:panose1 w:val="020B0604020202020204"/>
    <w:charset w:val="00"/>
    <w:family w:val="auto"/>
    <w:pitch w:val="variable"/>
    <w:sig w:usb0="20000007" w:usb1="00000001" w:usb2="00000000" w:usb3="00000000" w:csb0="00000193" w:csb1="00000000"/>
    <w:embedRegular r:id="rId12" w:fontKey="{9D5E6578-B932-1446-B0D6-BA81939BF9F7}"/>
    <w:embedBold r:id="rId13" w:fontKey="{E60BC25C-57C2-564E-983B-09F5700D8F86}"/>
    <w:embedBoldItalic r:id="rId14" w:fontKey="{BC9011FA-9862-244E-8751-2207F7C694C4}"/>
  </w:font>
  <w:font w:name="NunitoSans-Black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8" w:fontKey="{13CAC9AD-ACDA-7B4B-AC3F-E26DE577CD0F}"/>
  </w:font>
  <w:font w:name="Nunito Light">
    <w:altName w:val="Courier New"/>
    <w:panose1 w:val="020B0604020202020204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panose1 w:val="020B0604020202020204"/>
    <w:charset w:val="00"/>
    <w:family w:val="auto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Bold r:id="rId21" w:fontKey="{65398E6B-0C10-F64B-A28D-E0DD96984CBC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22" w:fontKey="{E0C3D3BC-96AD-0442-B7B8-3D77AE9C1509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23" w:fontKey="{C667C6DD-8A44-D648-B713-7710138913C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4B061" w14:textId="61D58806" w:rsidR="0066293D" w:rsidRPr="00CE188D" w:rsidRDefault="00184666" w:rsidP="0066293D">
    <w:pPr>
      <w:pStyle w:val="Heading3"/>
    </w:pPr>
    <w:r>
      <w:rPr>
        <w:rFonts w:ascii="Arial" w:eastAsia="Arial" w:hAnsi="Arial"/>
        <w:b/>
        <w:noProof/>
        <w:sz w:val="28"/>
      </w:rPr>
      <w:drawing>
        <wp:anchor distT="0" distB="0" distL="114300" distR="114300" simplePos="0" relativeHeight="251663872" behindDoc="0" locked="1" layoutInCell="1" allowOverlap="1" wp14:anchorId="57D03D86" wp14:editId="64254627">
          <wp:simplePos x="0" y="0"/>
          <wp:positionH relativeFrom="column">
            <wp:posOffset>8254365</wp:posOffset>
          </wp:positionH>
          <wp:positionV relativeFrom="page">
            <wp:posOffset>6682105</wp:posOffset>
          </wp:positionV>
          <wp:extent cx="1562735" cy="712470"/>
          <wp:effectExtent l="0" t="0" r="0" b="0"/>
          <wp:wrapNone/>
          <wp:docPr id="7" name="Picture 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Development Team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735" cy="7124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66293D" w:rsidRPr="00CE188D">
      <w:t>Additional</w:t>
    </w:r>
    <w:proofErr w:type="spellEnd"/>
    <w:r w:rsidR="0066293D" w:rsidRPr="00CE188D">
      <w:t xml:space="preserve"> information </w:t>
    </w:r>
    <w:proofErr w:type="spellStart"/>
    <w:r w:rsidR="0066293D" w:rsidRPr="00CE188D">
      <w:t>can</w:t>
    </w:r>
    <w:proofErr w:type="spellEnd"/>
    <w:r w:rsidR="0066293D" w:rsidRPr="00CE188D">
      <w:t xml:space="preserve"> </w:t>
    </w:r>
    <w:proofErr w:type="spellStart"/>
    <w:r w:rsidR="0066293D" w:rsidRPr="00CE188D">
      <w:t>be</w:t>
    </w:r>
    <w:proofErr w:type="spellEnd"/>
    <w:r w:rsidR="0066293D" w:rsidRPr="00CE188D">
      <w:t xml:space="preserve">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160F4166" w14:textId="77777777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8806D" w14:textId="77777777" w:rsidR="00E80696" w:rsidRDefault="00E80696">
      <w:r>
        <w:separator/>
      </w:r>
    </w:p>
  </w:footnote>
  <w:footnote w:type="continuationSeparator" w:id="0">
    <w:p w14:paraId="4E4FACE6" w14:textId="77777777" w:rsidR="00E80696" w:rsidRDefault="00E80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97C36" w14:textId="77777777" w:rsidR="00B11683" w:rsidRDefault="00A16455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1026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6A02F9" w14:textId="73D801EB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4ED62" w14:textId="77777777" w:rsidR="00B11683" w:rsidRDefault="00A16455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1025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608D"/>
    <w:rsid w:val="00166993"/>
    <w:rsid w:val="00174709"/>
    <w:rsid w:val="00184666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3BE1"/>
    <w:rsid w:val="002C1ABD"/>
    <w:rsid w:val="002C20B1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C7151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5626"/>
    <w:rsid w:val="00656BD1"/>
    <w:rsid w:val="0066293D"/>
    <w:rsid w:val="0068021F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A49B1"/>
    <w:rsid w:val="007D59DA"/>
    <w:rsid w:val="007E58C6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E2E36"/>
    <w:rsid w:val="009F4294"/>
    <w:rsid w:val="00A16455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A4148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10F3C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18" Type="http://schemas.openxmlformats.org/officeDocument/2006/relationships/font" Target="fonts/font18.odttf"/><Relationship Id="rId3" Type="http://schemas.openxmlformats.org/officeDocument/2006/relationships/font" Target="fonts/font3.odttf"/><Relationship Id="rId21" Type="http://schemas.openxmlformats.org/officeDocument/2006/relationships/font" Target="fonts/font21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17" Type="http://schemas.openxmlformats.org/officeDocument/2006/relationships/font" Target="fonts/font17.odttf"/><Relationship Id="rId2" Type="http://schemas.openxmlformats.org/officeDocument/2006/relationships/font" Target="fonts/font2.odttf"/><Relationship Id="rId16" Type="http://schemas.openxmlformats.org/officeDocument/2006/relationships/font" Target="fonts/font16.odttf"/><Relationship Id="rId20" Type="http://schemas.openxmlformats.org/officeDocument/2006/relationships/font" Target="fonts/font20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5" Type="http://schemas.openxmlformats.org/officeDocument/2006/relationships/font" Target="fonts/font15.odttf"/><Relationship Id="rId23" Type="http://schemas.openxmlformats.org/officeDocument/2006/relationships/font" Target="fonts/font23.odttf"/><Relationship Id="rId10" Type="http://schemas.openxmlformats.org/officeDocument/2006/relationships/font" Target="fonts/font10.odttf"/><Relationship Id="rId19" Type="http://schemas.openxmlformats.org/officeDocument/2006/relationships/font" Target="fonts/font19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Relationship Id="rId22" Type="http://schemas.openxmlformats.org/officeDocument/2006/relationships/font" Target="fonts/font22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E9482F-82B6-451C-A77A-8B1BD4E51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Richard Hinchliffe</cp:lastModifiedBy>
  <cp:revision>9</cp:revision>
  <cp:lastPrinted>2019-01-31T08:56:00Z</cp:lastPrinted>
  <dcterms:created xsi:type="dcterms:W3CDTF">2020-08-05T09:55:00Z</dcterms:created>
  <dcterms:modified xsi:type="dcterms:W3CDTF">2020-08-23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